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57646747" w:rsidR="004A6D6C" w:rsidRPr="00DB08BD" w:rsidRDefault="001E06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 županij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79C1AD8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E06B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vor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7777777" w:rsidR="000304CB" w:rsidRPr="00DB08BD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096ED26E" w:rsidR="004A6D6C" w:rsidRPr="00DB08BD" w:rsidRDefault="001E06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95.000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2AF359FE" w:rsidR="00633EBF" w:rsidRPr="00DB08BD" w:rsidRDefault="001E06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20.000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1"/>
        <w:gridCol w:w="865"/>
        <w:gridCol w:w="814"/>
        <w:gridCol w:w="1133"/>
        <w:gridCol w:w="1281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578117C3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1803D8B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66AA7B9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1F8A647A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4F384513" w:rsidR="00517DEB" w:rsidRPr="00DB08BD" w:rsidRDefault="001E06BF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227110F8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E06B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 EUR</w:t>
            </w:r>
          </w:p>
        </w:tc>
      </w:tr>
      <w:tr w:rsidR="000E39F1" w:rsidRPr="00DB08BD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77777777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0C24EF71" w:rsidR="000E39F1" w:rsidRPr="00DB08BD" w:rsidRDefault="001E06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 EUR</w:t>
            </w:r>
          </w:p>
        </w:tc>
      </w:tr>
      <w:tr w:rsidR="000E39F1" w:rsidRPr="00DB08BD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40F74B14" w14:textId="77777777" w:rsidR="001E06BF" w:rsidRPr="009F0C1B" w:rsidRDefault="001E06BF" w:rsidP="001E06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D za poslovni prostor proizvodne</w:t>
            </w:r>
          </w:p>
          <w:p w14:paraId="6A08049F" w14:textId="6D31E4E6" w:rsidR="001E06BF" w:rsidRPr="009F0C1B" w:rsidRDefault="001E06BF" w:rsidP="001E06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namjene iznosi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3 €</w:t>
            </w: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m3 , a za</w:t>
            </w:r>
          </w:p>
          <w:p w14:paraId="50A6371B" w14:textId="3A979D62" w:rsidR="001E06BF" w:rsidRPr="009F0C1B" w:rsidRDefault="001E06BF" w:rsidP="001E06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lastRenderedPageBreak/>
              <w:t xml:space="preserve">neproizvodne djelatnosti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27 €</w:t>
            </w: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m3</w:t>
            </w:r>
          </w:p>
          <w:p w14:paraId="5869AD0B" w14:textId="7777777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0E39F1" w:rsidRPr="00DB08BD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7777777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0E39F1" w:rsidRPr="00DB08BD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2DE93C26" w14:textId="77777777" w:rsidR="001E06BF" w:rsidRPr="009F0C1B" w:rsidRDefault="001E06BF" w:rsidP="001E06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isina komunalne n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nade ovisi o vrsti</w:t>
            </w:r>
          </w:p>
          <w:p w14:paraId="67B54908" w14:textId="77777777" w:rsidR="001E06BF" w:rsidRPr="009F0C1B" w:rsidRDefault="001E06BF" w:rsidP="001E06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i koja se obavlja u</w:t>
            </w:r>
          </w:p>
          <w:p w14:paraId="30BFB6D6" w14:textId="77777777" w:rsidR="001E06BF" w:rsidRPr="009F0C1B" w:rsidRDefault="001E06BF" w:rsidP="001E06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slovnom prostoru I o komunalnoj</w:t>
            </w:r>
          </w:p>
          <w:p w14:paraId="45D5FE0B" w14:textId="74C43374" w:rsidR="001E06BF" w:rsidRPr="009F0C1B" w:rsidRDefault="001E06BF" w:rsidP="001E06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oni: od 0,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1</w:t>
            </w: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do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7 €</w:t>
            </w: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m2 u 1. zoni.</w:t>
            </w:r>
          </w:p>
          <w:p w14:paraId="3D7FBEB8" w14:textId="77777777" w:rsidR="001E06BF" w:rsidRPr="009F0C1B" w:rsidRDefault="001E06BF" w:rsidP="001E06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slobađanja plaćanja komunalne</w:t>
            </w:r>
          </w:p>
          <w:p w14:paraId="68C460B3" w14:textId="77777777" w:rsidR="001E06BF" w:rsidRPr="009F0C1B" w:rsidRDefault="001E06BF" w:rsidP="001E06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e: prve dvije godine korištenja</w:t>
            </w:r>
          </w:p>
          <w:p w14:paraId="50BE9449" w14:textId="77777777" w:rsidR="001E06BF" w:rsidRPr="009F0C1B" w:rsidRDefault="001E06BF" w:rsidP="001E06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slovnog prostora poduzetnici ne</w:t>
            </w:r>
          </w:p>
          <w:p w14:paraId="3A4B8585" w14:textId="77777777" w:rsidR="001E06BF" w:rsidRPr="009F0C1B" w:rsidRDefault="001E06BF" w:rsidP="001E06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aćaju komunalnu naknadu, a treće</w:t>
            </w:r>
          </w:p>
          <w:p w14:paraId="0739F1A3" w14:textId="7E4E005A" w:rsidR="000E39F1" w:rsidRPr="00DB08BD" w:rsidRDefault="001E06BF" w:rsidP="001E06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odine plaćaju 50% iznosa.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77777777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4EF9CA1C" w:rsidR="004A6D6C" w:rsidRPr="00DB08BD" w:rsidRDefault="00CA5C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0B501AEC" w:rsidR="004A6D6C" w:rsidRPr="00DB08BD" w:rsidRDefault="00CA5C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11, 55 km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08166C94" w:rsidR="004A6D6C" w:rsidRPr="00DB08BD" w:rsidRDefault="00CA5C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19644CEA" w:rsidR="004A6D6C" w:rsidRPr="00DB08BD" w:rsidRDefault="00CA5C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18 km, Rijeka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493D4214" w14:textId="77777777" w:rsidR="00CA5C15" w:rsidRDefault="00CA5C15" w:rsidP="00CA5C1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B47FB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Zagreb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,</w:t>
            </w:r>
          </w:p>
          <w:p w14:paraId="0791F34B" w14:textId="4E1CCB50" w:rsidR="004A6D6C" w:rsidRPr="00DB08BD" w:rsidRDefault="00CA5C15" w:rsidP="00CA5C1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B47FB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0</w:t>
            </w:r>
            <w:r w:rsidRPr="00B47FB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km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CF55FA9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CA5C15" w:rsidRPr="00DB08BD" w14:paraId="02F6FC38" w14:textId="77777777" w:rsidTr="00E36E7A">
        <w:tc>
          <w:tcPr>
            <w:tcW w:w="2784" w:type="pct"/>
          </w:tcPr>
          <w:p w14:paraId="49DC2066" w14:textId="77777777" w:rsidR="00CA5C15" w:rsidRPr="00DB08BD" w:rsidRDefault="00CA5C15" w:rsidP="00CA5C1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718B53C9" w:rsidR="00CA5C15" w:rsidRPr="00DB08BD" w:rsidRDefault="00CA5C15" w:rsidP="00CA5C1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kola Arbutina</w:t>
            </w:r>
          </w:p>
        </w:tc>
      </w:tr>
      <w:tr w:rsidR="00CA5C15" w:rsidRPr="00DB08BD" w14:paraId="44E4DA81" w14:textId="77777777" w:rsidTr="00E36E7A">
        <w:tc>
          <w:tcPr>
            <w:tcW w:w="2784" w:type="pct"/>
          </w:tcPr>
          <w:p w14:paraId="5836B520" w14:textId="77777777" w:rsidR="00CA5C15" w:rsidRPr="00DB08BD" w:rsidRDefault="00CA5C15" w:rsidP="00CA5C1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4C759386" w:rsidR="00CA5C15" w:rsidRPr="00DB08BD" w:rsidRDefault="00CA5C15" w:rsidP="00CA5C1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ćina Dvor</w:t>
            </w:r>
          </w:p>
        </w:tc>
      </w:tr>
      <w:tr w:rsidR="00CA5C15" w:rsidRPr="00DB08BD" w14:paraId="1BC6640F" w14:textId="77777777" w:rsidTr="00E36E7A">
        <w:tc>
          <w:tcPr>
            <w:tcW w:w="2784" w:type="pct"/>
          </w:tcPr>
          <w:p w14:paraId="1A9F55D7" w14:textId="77777777" w:rsidR="00CA5C15" w:rsidRPr="00DB08BD" w:rsidRDefault="00CA5C15" w:rsidP="00CA5C1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55A96507" w:rsidR="00CA5C15" w:rsidRPr="00DB08BD" w:rsidRDefault="00CA5C15" w:rsidP="00CA5C1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elnik općine</w:t>
            </w:r>
          </w:p>
        </w:tc>
      </w:tr>
      <w:tr w:rsidR="00CA5C15" w:rsidRPr="00DB08BD" w14:paraId="7A58C635" w14:textId="77777777" w:rsidTr="00E36E7A">
        <w:tc>
          <w:tcPr>
            <w:tcW w:w="2784" w:type="pct"/>
          </w:tcPr>
          <w:p w14:paraId="24F951B7" w14:textId="77777777" w:rsidR="00CA5C15" w:rsidRPr="00DB08BD" w:rsidRDefault="00CA5C15" w:rsidP="00CA5C1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5E95A637" w:rsidR="00CA5C15" w:rsidRPr="00DB08BD" w:rsidRDefault="00CA5C15" w:rsidP="00CA5C1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CD136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celnik@dvor.hr</w:t>
            </w:r>
          </w:p>
        </w:tc>
      </w:tr>
      <w:tr w:rsidR="00CA5C15" w:rsidRPr="00DB08BD" w14:paraId="43D44CF1" w14:textId="77777777" w:rsidTr="00E36E7A">
        <w:tc>
          <w:tcPr>
            <w:tcW w:w="2784" w:type="pct"/>
          </w:tcPr>
          <w:p w14:paraId="3AB8E36E" w14:textId="77777777" w:rsidR="00CA5C15" w:rsidRPr="00DB08BD" w:rsidRDefault="00CA5C15" w:rsidP="00CA5C1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2E1682AB" w:rsidR="00CA5C15" w:rsidRPr="00DB08BD" w:rsidRDefault="00CA5C15" w:rsidP="00CA5C1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CD136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+385 (0) 44 525 281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E06BF"/>
    <w:rsid w:val="001F3BCC"/>
    <w:rsid w:val="00316F00"/>
    <w:rsid w:val="003C4108"/>
    <w:rsid w:val="003E0A0F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851865"/>
    <w:rsid w:val="00B12955"/>
    <w:rsid w:val="00B23475"/>
    <w:rsid w:val="00B61DC3"/>
    <w:rsid w:val="00CA5C15"/>
    <w:rsid w:val="00D004B6"/>
    <w:rsid w:val="00D221C0"/>
    <w:rsid w:val="00D43AAD"/>
    <w:rsid w:val="00D93AEE"/>
    <w:rsid w:val="00E04AEE"/>
    <w:rsid w:val="00E316FD"/>
    <w:rsid w:val="00E62D80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605</Words>
  <Characters>345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Antonio Čerkezi</cp:lastModifiedBy>
  <cp:revision>7</cp:revision>
  <cp:lastPrinted>2022-12-02T09:27:00Z</cp:lastPrinted>
  <dcterms:created xsi:type="dcterms:W3CDTF">2022-12-05T09:06:00Z</dcterms:created>
  <dcterms:modified xsi:type="dcterms:W3CDTF">2023-10-10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